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Arkansa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h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ulkn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i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basti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awfo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tend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75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30Z</dcterms:created>
  <dcterms:modified xsi:type="dcterms:W3CDTF">2025-06-20T21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